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6AA14" w14:textId="77777777" w:rsidR="004E4E21" w:rsidRDefault="004E4E21" w:rsidP="00D751AA">
      <w:pPr>
        <w:spacing w:line="480" w:lineRule="auto"/>
        <w:jc w:val="center"/>
        <w:rPr>
          <w:rFonts w:ascii="Times New Roman" w:hAnsi="Times New Roman" w:cs="Times New Roman"/>
          <w:b/>
          <w:bCs/>
          <w:sz w:val="24"/>
          <w:szCs w:val="24"/>
        </w:rPr>
      </w:pPr>
    </w:p>
    <w:p w14:paraId="378B3E42" w14:textId="77777777" w:rsidR="004E4E21" w:rsidRDefault="004E4E21" w:rsidP="00D751AA">
      <w:pPr>
        <w:spacing w:line="480" w:lineRule="auto"/>
        <w:jc w:val="center"/>
        <w:rPr>
          <w:rFonts w:ascii="Times New Roman" w:hAnsi="Times New Roman" w:cs="Times New Roman"/>
          <w:b/>
          <w:bCs/>
          <w:sz w:val="24"/>
          <w:szCs w:val="24"/>
        </w:rPr>
      </w:pPr>
    </w:p>
    <w:p w14:paraId="7BEFED9B" w14:textId="77777777" w:rsidR="004E4E21" w:rsidRDefault="004E4E21" w:rsidP="00D751AA">
      <w:pPr>
        <w:spacing w:line="480" w:lineRule="auto"/>
        <w:jc w:val="center"/>
        <w:rPr>
          <w:rFonts w:ascii="Times New Roman" w:hAnsi="Times New Roman" w:cs="Times New Roman"/>
          <w:b/>
          <w:bCs/>
          <w:sz w:val="24"/>
          <w:szCs w:val="24"/>
        </w:rPr>
      </w:pPr>
    </w:p>
    <w:p w14:paraId="1AFDA8D3" w14:textId="532CAFC5" w:rsidR="004E4E21" w:rsidRDefault="004E4E21" w:rsidP="00D751AA">
      <w:pPr>
        <w:spacing w:line="480" w:lineRule="auto"/>
        <w:jc w:val="center"/>
        <w:rPr>
          <w:rFonts w:ascii="Times New Roman" w:hAnsi="Times New Roman" w:cs="Times New Roman"/>
          <w:b/>
          <w:bCs/>
          <w:sz w:val="24"/>
          <w:szCs w:val="24"/>
        </w:rPr>
      </w:pPr>
    </w:p>
    <w:p w14:paraId="745FF7DF" w14:textId="20B52804" w:rsidR="00BF6224" w:rsidRDefault="00BF6224" w:rsidP="00D751AA">
      <w:pPr>
        <w:spacing w:line="480" w:lineRule="auto"/>
        <w:jc w:val="center"/>
        <w:rPr>
          <w:rFonts w:ascii="Times New Roman" w:hAnsi="Times New Roman" w:cs="Times New Roman"/>
          <w:b/>
          <w:bCs/>
          <w:sz w:val="24"/>
          <w:szCs w:val="24"/>
        </w:rPr>
      </w:pPr>
    </w:p>
    <w:p w14:paraId="5054E16E" w14:textId="77777777" w:rsidR="00BF6224" w:rsidRDefault="00BF6224" w:rsidP="000067B1">
      <w:pPr>
        <w:spacing w:line="480" w:lineRule="auto"/>
        <w:rPr>
          <w:rFonts w:ascii="Times New Roman" w:hAnsi="Times New Roman" w:cs="Times New Roman"/>
          <w:b/>
          <w:bCs/>
          <w:sz w:val="24"/>
          <w:szCs w:val="24"/>
        </w:rPr>
      </w:pPr>
    </w:p>
    <w:p w14:paraId="730B1C10" w14:textId="5396485D" w:rsidR="00F51B9C" w:rsidRDefault="008D3BD7" w:rsidP="00D751AA">
      <w:pPr>
        <w:spacing w:line="480" w:lineRule="auto"/>
        <w:jc w:val="center"/>
        <w:rPr>
          <w:rFonts w:ascii="Times New Roman" w:hAnsi="Times New Roman" w:cs="Times New Roman"/>
          <w:sz w:val="24"/>
          <w:szCs w:val="24"/>
        </w:rPr>
      </w:pPr>
      <w:r w:rsidRPr="00561111">
        <w:rPr>
          <w:rFonts w:ascii="Times New Roman" w:hAnsi="Times New Roman" w:cs="Times New Roman"/>
          <w:sz w:val="24"/>
          <w:szCs w:val="24"/>
        </w:rPr>
        <w:t>Sunil Raj Thota</w:t>
      </w:r>
    </w:p>
    <w:p w14:paraId="22989CB5" w14:textId="52DBC7A9" w:rsidR="00617BDE" w:rsidRDefault="00617BDE" w:rsidP="00414581">
      <w:pPr>
        <w:spacing w:line="480" w:lineRule="auto"/>
        <w:jc w:val="center"/>
        <w:rPr>
          <w:rFonts w:ascii="Times New Roman" w:hAnsi="Times New Roman" w:cs="Times New Roman"/>
          <w:sz w:val="24"/>
          <w:szCs w:val="24"/>
        </w:rPr>
      </w:pPr>
      <w:r>
        <w:rPr>
          <w:rFonts w:ascii="Times New Roman" w:hAnsi="Times New Roman" w:cs="Times New Roman"/>
          <w:sz w:val="24"/>
          <w:szCs w:val="24"/>
        </w:rPr>
        <w:t>08/20/2021</w:t>
      </w:r>
    </w:p>
    <w:p w14:paraId="54876FD7" w14:textId="799123BD" w:rsidR="00BE3E6B" w:rsidRPr="00414581" w:rsidRDefault="002739B5" w:rsidP="00414581">
      <w:pPr>
        <w:spacing w:line="480" w:lineRule="auto"/>
        <w:jc w:val="center"/>
        <w:rPr>
          <w:rFonts w:ascii="Times New Roman" w:hAnsi="Times New Roman" w:cs="Times New Roman"/>
          <w:sz w:val="24"/>
          <w:szCs w:val="24"/>
        </w:rPr>
      </w:pPr>
      <w:r w:rsidRPr="002739B5">
        <w:rPr>
          <w:rFonts w:ascii="Times New Roman" w:hAnsi="Times New Roman" w:cs="Times New Roman"/>
          <w:sz w:val="24"/>
          <w:szCs w:val="24"/>
        </w:rPr>
        <w:t>COP6940</w:t>
      </w:r>
      <w:r>
        <w:rPr>
          <w:rFonts w:ascii="Times New Roman" w:hAnsi="Times New Roman" w:cs="Times New Roman"/>
          <w:sz w:val="24"/>
          <w:szCs w:val="24"/>
        </w:rPr>
        <w:t xml:space="preserve">: </w:t>
      </w:r>
      <w:r w:rsidRPr="002739B5">
        <w:rPr>
          <w:rFonts w:ascii="Times New Roman" w:hAnsi="Times New Roman" w:cs="Times New Roman"/>
          <w:sz w:val="24"/>
          <w:szCs w:val="24"/>
        </w:rPr>
        <w:t>Personal and Career Development</w:t>
      </w:r>
    </w:p>
    <w:p w14:paraId="6768CEAF" w14:textId="34785589" w:rsidR="008D3BD7" w:rsidRDefault="008D3BD7" w:rsidP="00D751AA">
      <w:pPr>
        <w:spacing w:line="480" w:lineRule="auto"/>
        <w:jc w:val="center"/>
        <w:rPr>
          <w:rFonts w:ascii="Times New Roman" w:hAnsi="Times New Roman" w:cs="Times New Roman"/>
          <w:sz w:val="24"/>
          <w:szCs w:val="24"/>
        </w:rPr>
      </w:pPr>
      <w:r w:rsidRPr="00561111">
        <w:rPr>
          <w:rFonts w:ascii="Times New Roman" w:hAnsi="Times New Roman" w:cs="Times New Roman"/>
          <w:sz w:val="24"/>
          <w:szCs w:val="24"/>
        </w:rPr>
        <w:t xml:space="preserve">Master of Professional Studies </w:t>
      </w:r>
      <w:r w:rsidR="003F7F46" w:rsidRPr="00561111">
        <w:rPr>
          <w:rFonts w:ascii="Times New Roman" w:hAnsi="Times New Roman" w:cs="Times New Roman"/>
          <w:sz w:val="24"/>
          <w:szCs w:val="24"/>
        </w:rPr>
        <w:t>in</w:t>
      </w:r>
      <w:r w:rsidRPr="00561111">
        <w:rPr>
          <w:rFonts w:ascii="Times New Roman" w:hAnsi="Times New Roman" w:cs="Times New Roman"/>
          <w:sz w:val="24"/>
          <w:szCs w:val="24"/>
        </w:rPr>
        <w:t xml:space="preserve"> Analytics</w:t>
      </w:r>
    </w:p>
    <w:p w14:paraId="077633C7" w14:textId="53BB9E4B" w:rsidR="00617BDE" w:rsidRDefault="00617BDE" w:rsidP="00D751AA">
      <w:pPr>
        <w:spacing w:line="480" w:lineRule="auto"/>
        <w:jc w:val="center"/>
        <w:rPr>
          <w:rFonts w:ascii="Times New Roman" w:hAnsi="Times New Roman" w:cs="Times New Roman"/>
          <w:sz w:val="24"/>
          <w:szCs w:val="24"/>
        </w:rPr>
      </w:pPr>
      <w:r>
        <w:rPr>
          <w:rFonts w:ascii="Times New Roman" w:hAnsi="Times New Roman" w:cs="Times New Roman"/>
          <w:sz w:val="24"/>
          <w:szCs w:val="24"/>
        </w:rPr>
        <w:t>College of Professional Studies</w:t>
      </w:r>
    </w:p>
    <w:p w14:paraId="2A058952" w14:textId="0006C1F5" w:rsidR="00617BDE" w:rsidRPr="00561111" w:rsidRDefault="00617BDE" w:rsidP="00D751AA">
      <w:pPr>
        <w:spacing w:line="480" w:lineRule="auto"/>
        <w:jc w:val="center"/>
        <w:rPr>
          <w:rFonts w:ascii="Times New Roman" w:hAnsi="Times New Roman" w:cs="Times New Roman"/>
          <w:b/>
          <w:bCs/>
          <w:sz w:val="24"/>
          <w:szCs w:val="24"/>
        </w:rPr>
      </w:pPr>
      <w:r>
        <w:rPr>
          <w:rFonts w:ascii="Times New Roman" w:hAnsi="Times New Roman" w:cs="Times New Roman"/>
          <w:sz w:val="24"/>
          <w:szCs w:val="24"/>
        </w:rPr>
        <w:t xml:space="preserve">Northeastern University </w:t>
      </w:r>
    </w:p>
    <w:p w14:paraId="5831878A" w14:textId="7F298D0D" w:rsidR="00E82DD8" w:rsidRDefault="00E82DD8" w:rsidP="005D3208">
      <w:pPr>
        <w:spacing w:line="480" w:lineRule="auto"/>
        <w:jc w:val="both"/>
        <w:rPr>
          <w:rFonts w:ascii="Times New Roman" w:hAnsi="Times New Roman" w:cs="Times New Roman"/>
          <w:sz w:val="24"/>
          <w:szCs w:val="24"/>
        </w:rPr>
      </w:pPr>
    </w:p>
    <w:p w14:paraId="4EBADC29" w14:textId="28876452" w:rsidR="000D2CF1" w:rsidRDefault="000D2CF1" w:rsidP="005D3208">
      <w:pPr>
        <w:spacing w:line="480" w:lineRule="auto"/>
        <w:jc w:val="both"/>
        <w:rPr>
          <w:rFonts w:ascii="Times New Roman" w:hAnsi="Times New Roman" w:cs="Times New Roman"/>
          <w:sz w:val="24"/>
          <w:szCs w:val="24"/>
        </w:rPr>
      </w:pPr>
    </w:p>
    <w:p w14:paraId="6D20741B" w14:textId="1113133E" w:rsidR="00964C3E" w:rsidRDefault="00964C3E" w:rsidP="005D3208">
      <w:pPr>
        <w:spacing w:line="480" w:lineRule="auto"/>
        <w:jc w:val="both"/>
        <w:rPr>
          <w:rFonts w:ascii="Times New Roman" w:hAnsi="Times New Roman" w:cs="Times New Roman"/>
          <w:sz w:val="24"/>
          <w:szCs w:val="24"/>
        </w:rPr>
      </w:pPr>
    </w:p>
    <w:p w14:paraId="23D5E680" w14:textId="5FF88015" w:rsidR="00964C3E" w:rsidRDefault="00964C3E" w:rsidP="005D3208">
      <w:pPr>
        <w:spacing w:line="480" w:lineRule="auto"/>
        <w:jc w:val="both"/>
        <w:rPr>
          <w:rFonts w:ascii="Times New Roman" w:hAnsi="Times New Roman" w:cs="Times New Roman"/>
          <w:sz w:val="24"/>
          <w:szCs w:val="24"/>
        </w:rPr>
      </w:pPr>
    </w:p>
    <w:p w14:paraId="5B569FB0" w14:textId="2538F8A8" w:rsidR="00964C3E" w:rsidRDefault="00964C3E" w:rsidP="005D3208">
      <w:pPr>
        <w:spacing w:line="480" w:lineRule="auto"/>
        <w:jc w:val="both"/>
        <w:rPr>
          <w:rFonts w:ascii="Times New Roman" w:hAnsi="Times New Roman" w:cs="Times New Roman"/>
          <w:sz w:val="24"/>
          <w:szCs w:val="24"/>
        </w:rPr>
      </w:pPr>
    </w:p>
    <w:p w14:paraId="796B4708" w14:textId="2390E53C" w:rsidR="00AC3030" w:rsidRDefault="00AC3030" w:rsidP="005D3208">
      <w:pPr>
        <w:spacing w:line="480" w:lineRule="auto"/>
        <w:jc w:val="both"/>
        <w:rPr>
          <w:rFonts w:ascii="Times New Roman" w:hAnsi="Times New Roman" w:cs="Times New Roman"/>
          <w:sz w:val="24"/>
          <w:szCs w:val="24"/>
        </w:rPr>
      </w:pPr>
    </w:p>
    <w:p w14:paraId="08B6F4DC" w14:textId="456B38F9" w:rsidR="00AC3030" w:rsidRDefault="00AC3030" w:rsidP="005D3208">
      <w:pPr>
        <w:spacing w:line="480" w:lineRule="auto"/>
        <w:jc w:val="both"/>
        <w:rPr>
          <w:rFonts w:ascii="Times New Roman" w:hAnsi="Times New Roman" w:cs="Times New Roman"/>
          <w:sz w:val="24"/>
          <w:szCs w:val="24"/>
        </w:rPr>
      </w:pPr>
    </w:p>
    <w:p w14:paraId="3D757209" w14:textId="77777777" w:rsidR="004B51A1" w:rsidRDefault="004B51A1" w:rsidP="005D3208">
      <w:pPr>
        <w:spacing w:line="480" w:lineRule="auto"/>
        <w:jc w:val="both"/>
        <w:rPr>
          <w:rFonts w:ascii="Times New Roman" w:hAnsi="Times New Roman" w:cs="Times New Roman"/>
          <w:sz w:val="24"/>
          <w:szCs w:val="24"/>
        </w:rPr>
      </w:pPr>
    </w:p>
    <w:p w14:paraId="48F55AAA" w14:textId="396326ED" w:rsidR="00A77B2B" w:rsidRDefault="007C495D" w:rsidP="005D3208">
      <w:pPr>
        <w:spacing w:line="480" w:lineRule="auto"/>
        <w:jc w:val="both"/>
        <w:rPr>
          <w:rFonts w:ascii="Times New Roman" w:hAnsi="Times New Roman" w:cs="Times New Roman"/>
          <w:sz w:val="24"/>
          <w:szCs w:val="24"/>
        </w:rPr>
      </w:pPr>
      <w:r w:rsidRPr="007C495D">
        <w:rPr>
          <w:rFonts w:ascii="Times New Roman" w:hAnsi="Times New Roman" w:cs="Times New Roman"/>
          <w:b/>
          <w:bCs/>
          <w:sz w:val="24"/>
          <w:szCs w:val="24"/>
        </w:rPr>
        <w:lastRenderedPageBreak/>
        <w:t>Co-Op company/Sponsor</w:t>
      </w:r>
      <w:r w:rsidR="00403AC1">
        <w:rPr>
          <w:rFonts w:ascii="Times New Roman" w:hAnsi="Times New Roman" w:cs="Times New Roman"/>
          <w:b/>
          <w:bCs/>
          <w:sz w:val="24"/>
          <w:szCs w:val="24"/>
        </w:rPr>
        <w:t>:</w:t>
      </w:r>
    </w:p>
    <w:p w14:paraId="7D29DBA3" w14:textId="0FC15562" w:rsidR="00E31832" w:rsidRDefault="00E31832" w:rsidP="005D3208">
      <w:pPr>
        <w:spacing w:line="480" w:lineRule="auto"/>
        <w:jc w:val="both"/>
        <w:rPr>
          <w:rFonts w:ascii="Times New Roman" w:hAnsi="Times New Roman" w:cs="Times New Roman"/>
          <w:sz w:val="24"/>
          <w:szCs w:val="24"/>
        </w:rPr>
      </w:pPr>
      <w:r w:rsidRPr="00E31832">
        <w:rPr>
          <w:rFonts w:ascii="Times New Roman" w:hAnsi="Times New Roman" w:cs="Times New Roman"/>
          <w:sz w:val="24"/>
          <w:szCs w:val="24"/>
        </w:rPr>
        <w:t xml:space="preserve">All we do is motivated by our desire to improve people's standard of living via location. Through such a greater understanding of the complexities landscape surrounding them, Esri's geospatial data (GIS) software motivates and enables governments, institutions, and enterprises across the globe </w:t>
      </w:r>
      <w:r w:rsidR="007E7E97">
        <w:rPr>
          <w:rFonts w:ascii="Times New Roman" w:hAnsi="Times New Roman" w:cs="Times New Roman"/>
          <w:sz w:val="24"/>
          <w:szCs w:val="24"/>
        </w:rPr>
        <w:t xml:space="preserve">to </w:t>
      </w:r>
      <w:r w:rsidRPr="00E31832">
        <w:rPr>
          <w:rFonts w:ascii="Times New Roman" w:hAnsi="Times New Roman" w:cs="Times New Roman"/>
          <w:sz w:val="24"/>
          <w:szCs w:val="24"/>
        </w:rPr>
        <w:t>save more time, people, and the planet.</w:t>
      </w:r>
      <w:r w:rsidR="00670972">
        <w:rPr>
          <w:rFonts w:ascii="Times New Roman" w:hAnsi="Times New Roman" w:cs="Times New Roman"/>
          <w:sz w:val="24"/>
          <w:szCs w:val="24"/>
        </w:rPr>
        <w:t xml:space="preserve"> </w:t>
      </w:r>
      <w:r w:rsidR="00670972" w:rsidRPr="00670972">
        <w:rPr>
          <w:rFonts w:ascii="Times New Roman" w:hAnsi="Times New Roman" w:cs="Times New Roman"/>
          <w:sz w:val="24"/>
          <w:szCs w:val="24"/>
        </w:rPr>
        <w:t xml:space="preserve">Esri has a sense of consistency that is rare in </w:t>
      </w:r>
      <w:r w:rsidR="007E7E97">
        <w:rPr>
          <w:rFonts w:ascii="Times New Roman" w:hAnsi="Times New Roman" w:cs="Times New Roman"/>
          <w:sz w:val="24"/>
          <w:szCs w:val="24"/>
        </w:rPr>
        <w:t xml:space="preserve">the </w:t>
      </w:r>
      <w:r w:rsidR="00670972" w:rsidRPr="00670972">
        <w:rPr>
          <w:rFonts w:ascii="Times New Roman" w:hAnsi="Times New Roman" w:cs="Times New Roman"/>
          <w:sz w:val="24"/>
          <w:szCs w:val="24"/>
        </w:rPr>
        <w:t>contemporary unpredictable economic world, thanks to highly controlled development and minimal debt. We are a closely owned company that provides significant benefits, higher pay, 401(k)</w:t>
      </w:r>
      <w:r w:rsidR="007E7E97">
        <w:rPr>
          <w:rFonts w:ascii="Times New Roman" w:hAnsi="Times New Roman" w:cs="Times New Roman"/>
          <w:sz w:val="24"/>
          <w:szCs w:val="24"/>
        </w:rPr>
        <w:t>,</w:t>
      </w:r>
      <w:r w:rsidR="00670972" w:rsidRPr="00670972">
        <w:rPr>
          <w:rFonts w:ascii="Times New Roman" w:hAnsi="Times New Roman" w:cs="Times New Roman"/>
          <w:sz w:val="24"/>
          <w:szCs w:val="24"/>
        </w:rPr>
        <w:t xml:space="preserve"> and revenue plans, as well as possibilities for academic and career success.</w:t>
      </w:r>
      <w:r w:rsidR="00670972">
        <w:rPr>
          <w:rFonts w:ascii="Times New Roman" w:hAnsi="Times New Roman" w:cs="Times New Roman"/>
          <w:sz w:val="24"/>
          <w:szCs w:val="24"/>
        </w:rPr>
        <w:t xml:space="preserve"> </w:t>
      </w:r>
      <w:r w:rsidR="00006372" w:rsidRPr="00006372">
        <w:rPr>
          <w:rFonts w:ascii="Times New Roman" w:hAnsi="Times New Roman" w:cs="Times New Roman"/>
          <w:sz w:val="24"/>
          <w:szCs w:val="24"/>
        </w:rPr>
        <w:t>Esri is an equal opportunity employer (EOE), which means that all suitable individuals will be considered for hiring irrespective of religion, color, creed, sex, ethnicity, handicap identity, protected service record, or indeed any protected by law trait.</w:t>
      </w:r>
    </w:p>
    <w:p w14:paraId="02763EE0" w14:textId="18CD51B7" w:rsidR="009B63CB" w:rsidRDefault="007C495D" w:rsidP="005D3208">
      <w:pPr>
        <w:spacing w:line="480" w:lineRule="auto"/>
        <w:jc w:val="both"/>
        <w:rPr>
          <w:rFonts w:ascii="Times New Roman" w:hAnsi="Times New Roman" w:cs="Times New Roman"/>
          <w:b/>
          <w:bCs/>
          <w:sz w:val="24"/>
          <w:szCs w:val="24"/>
        </w:rPr>
      </w:pPr>
      <w:r w:rsidRPr="007C495D">
        <w:rPr>
          <w:rFonts w:ascii="Times New Roman" w:hAnsi="Times New Roman" w:cs="Times New Roman"/>
          <w:b/>
          <w:bCs/>
          <w:sz w:val="24"/>
          <w:szCs w:val="24"/>
        </w:rPr>
        <w:t>Co-Op Job / Role</w:t>
      </w:r>
      <w:r w:rsidR="00394D84">
        <w:rPr>
          <w:rFonts w:ascii="Times New Roman" w:hAnsi="Times New Roman" w:cs="Times New Roman"/>
          <w:b/>
          <w:bCs/>
          <w:sz w:val="24"/>
          <w:szCs w:val="24"/>
        </w:rPr>
        <w:t>:</w:t>
      </w:r>
    </w:p>
    <w:p w14:paraId="53BB70E9" w14:textId="237EDC20" w:rsidR="000059DF" w:rsidRDefault="00214F64" w:rsidP="005D3208">
      <w:pPr>
        <w:spacing w:line="480" w:lineRule="auto"/>
        <w:jc w:val="both"/>
        <w:rPr>
          <w:rFonts w:ascii="Times New Roman" w:hAnsi="Times New Roman" w:cs="Times New Roman"/>
          <w:sz w:val="24"/>
          <w:szCs w:val="24"/>
        </w:rPr>
      </w:pPr>
      <w:r w:rsidRPr="00214F64">
        <w:rPr>
          <w:rFonts w:ascii="Times New Roman" w:hAnsi="Times New Roman" w:cs="Times New Roman"/>
          <w:sz w:val="24"/>
          <w:szCs w:val="24"/>
        </w:rPr>
        <w:t>Ability to recognize a problem or opportunity and devise a creative solution. Organize and manage multiple projects at the same time. Communication abilities that are both oral and written are essential. Interpersonal skills are excellent. Excel proficiency is required. A bachelor's degree in business administration, finance, accounting, or a related subject is required. Working knowledge with Microsoft Power BI</w:t>
      </w:r>
      <w:r>
        <w:rPr>
          <w:rFonts w:ascii="Times New Roman" w:hAnsi="Times New Roman" w:cs="Times New Roman"/>
          <w:sz w:val="24"/>
          <w:szCs w:val="24"/>
        </w:rPr>
        <w:t xml:space="preserve">. </w:t>
      </w:r>
      <w:r w:rsidR="00925AB3" w:rsidRPr="00925AB3">
        <w:rPr>
          <w:rFonts w:ascii="Times New Roman" w:hAnsi="Times New Roman" w:cs="Times New Roman"/>
          <w:sz w:val="24"/>
          <w:szCs w:val="24"/>
        </w:rPr>
        <w:t>For new</w:t>
      </w:r>
      <w:r w:rsidR="007E7E97">
        <w:rPr>
          <w:rFonts w:ascii="Times New Roman" w:hAnsi="Times New Roman" w:cs="Times New Roman"/>
          <w:sz w:val="24"/>
          <w:szCs w:val="24"/>
        </w:rPr>
        <w:t>s</w:t>
      </w:r>
      <w:r w:rsidR="00925AB3" w:rsidRPr="00925AB3">
        <w:rPr>
          <w:rFonts w:ascii="Times New Roman" w:hAnsi="Times New Roman" w:cs="Times New Roman"/>
          <w:sz w:val="24"/>
          <w:szCs w:val="24"/>
        </w:rPr>
        <w:t xml:space="preserve"> reporting or modeling needs, coordinates requests compile papers</w:t>
      </w:r>
      <w:r w:rsidR="007E7E97">
        <w:rPr>
          <w:rFonts w:ascii="Times New Roman" w:hAnsi="Times New Roman" w:cs="Times New Roman"/>
          <w:sz w:val="24"/>
          <w:szCs w:val="24"/>
        </w:rPr>
        <w:t>,</w:t>
      </w:r>
      <w:r w:rsidR="00925AB3" w:rsidRPr="00925AB3">
        <w:rPr>
          <w:rFonts w:ascii="Times New Roman" w:hAnsi="Times New Roman" w:cs="Times New Roman"/>
          <w:sz w:val="24"/>
          <w:szCs w:val="24"/>
        </w:rPr>
        <w:t xml:space="preserve"> and gather business requirements. </w:t>
      </w:r>
      <w:r w:rsidR="00446CB5" w:rsidRPr="00446CB5">
        <w:rPr>
          <w:rFonts w:ascii="Times New Roman" w:hAnsi="Times New Roman" w:cs="Times New Roman"/>
          <w:sz w:val="24"/>
          <w:szCs w:val="24"/>
        </w:rPr>
        <w:t>Experience creating dashboards, standard and ad-hoc reports using BI applications. Working knowledge of process flow tools like Visio and Lucid Charts</w:t>
      </w:r>
      <w:r w:rsidR="00446CB5">
        <w:rPr>
          <w:rFonts w:ascii="Times New Roman" w:hAnsi="Times New Roman" w:cs="Times New Roman"/>
          <w:sz w:val="24"/>
          <w:szCs w:val="24"/>
        </w:rPr>
        <w:t xml:space="preserve">. Experience in doing Data Analysis using Python/ R/ SQL. </w:t>
      </w:r>
      <w:r w:rsidR="005648AC" w:rsidRPr="005648AC">
        <w:rPr>
          <w:rFonts w:ascii="Times New Roman" w:hAnsi="Times New Roman" w:cs="Times New Roman"/>
          <w:sz w:val="24"/>
          <w:szCs w:val="24"/>
        </w:rPr>
        <w:t xml:space="preserve">Create Power BI dashboards and reports to assist the Financial Planning and Analysis group in supporting Esri's many divisions. Review and assess the relevancy and functionality of existing reports </w:t>
      </w:r>
      <w:r w:rsidR="007E7E97">
        <w:rPr>
          <w:rFonts w:ascii="Times New Roman" w:hAnsi="Times New Roman" w:cs="Times New Roman"/>
          <w:sz w:val="24"/>
          <w:szCs w:val="24"/>
        </w:rPr>
        <w:t>regularly</w:t>
      </w:r>
      <w:r w:rsidR="005648AC" w:rsidRPr="005648AC">
        <w:rPr>
          <w:rFonts w:ascii="Times New Roman" w:hAnsi="Times New Roman" w:cs="Times New Roman"/>
          <w:sz w:val="24"/>
          <w:szCs w:val="24"/>
        </w:rPr>
        <w:t xml:space="preserve"> for updates and/or changes requested by the company. Requirements Motivated by self-discipline and a strong work ethic.</w:t>
      </w:r>
      <w:r w:rsidR="0011028B">
        <w:rPr>
          <w:rFonts w:ascii="Times New Roman" w:hAnsi="Times New Roman" w:cs="Times New Roman"/>
          <w:sz w:val="24"/>
          <w:szCs w:val="24"/>
        </w:rPr>
        <w:t xml:space="preserve"> </w:t>
      </w:r>
    </w:p>
    <w:p w14:paraId="5820A2CE" w14:textId="6E725F60" w:rsidR="009B63CB" w:rsidRDefault="007C495D" w:rsidP="005D3208">
      <w:pPr>
        <w:spacing w:line="480" w:lineRule="auto"/>
        <w:jc w:val="both"/>
        <w:rPr>
          <w:rFonts w:ascii="Times New Roman" w:hAnsi="Times New Roman" w:cs="Times New Roman"/>
          <w:b/>
          <w:bCs/>
          <w:sz w:val="24"/>
          <w:szCs w:val="24"/>
        </w:rPr>
      </w:pPr>
      <w:r w:rsidRPr="007C495D">
        <w:rPr>
          <w:rFonts w:ascii="Times New Roman" w:hAnsi="Times New Roman" w:cs="Times New Roman"/>
          <w:b/>
          <w:bCs/>
          <w:sz w:val="24"/>
          <w:szCs w:val="24"/>
        </w:rPr>
        <w:lastRenderedPageBreak/>
        <w:t>Career Values</w:t>
      </w:r>
      <w:r w:rsidR="00FF3EE0">
        <w:rPr>
          <w:rFonts w:ascii="Times New Roman" w:hAnsi="Times New Roman" w:cs="Times New Roman"/>
          <w:b/>
          <w:bCs/>
          <w:sz w:val="24"/>
          <w:szCs w:val="24"/>
        </w:rPr>
        <w:t>:</w:t>
      </w:r>
    </w:p>
    <w:p w14:paraId="3B657FB3" w14:textId="51F7FC95" w:rsidR="00485526" w:rsidRPr="009A2643" w:rsidRDefault="002E10B2" w:rsidP="005D3208">
      <w:pPr>
        <w:spacing w:line="480" w:lineRule="auto"/>
        <w:jc w:val="both"/>
        <w:rPr>
          <w:rFonts w:ascii="Times New Roman" w:hAnsi="Times New Roman" w:cs="Times New Roman"/>
          <w:sz w:val="24"/>
          <w:szCs w:val="24"/>
        </w:rPr>
      </w:pPr>
      <w:r w:rsidRPr="00416B3B">
        <w:rPr>
          <w:rFonts w:ascii="Times New Roman" w:hAnsi="Times New Roman" w:cs="Times New Roman"/>
          <w:sz w:val="24"/>
          <w:szCs w:val="24"/>
        </w:rPr>
        <w:t>It was difficult for me to turn the effort on the activities around and make them successful. It's all been accomplished by me</w:t>
      </w:r>
      <w:r>
        <w:rPr>
          <w:rFonts w:ascii="Times New Roman" w:hAnsi="Times New Roman" w:cs="Times New Roman"/>
          <w:sz w:val="24"/>
          <w:szCs w:val="24"/>
        </w:rPr>
        <w:t xml:space="preserve">. </w:t>
      </w:r>
      <w:r w:rsidR="00485526" w:rsidRPr="00485526">
        <w:rPr>
          <w:rFonts w:ascii="Times New Roman" w:hAnsi="Times New Roman" w:cs="Times New Roman"/>
          <w:sz w:val="24"/>
          <w:szCs w:val="24"/>
        </w:rPr>
        <w:t>Job characteristics are our opinions on what matters most in our jobs. Helping others may be important to one individual, while job progress or operating alone may be important to another.</w:t>
      </w:r>
      <w:r w:rsidR="00A11B65">
        <w:rPr>
          <w:rFonts w:ascii="Times New Roman" w:hAnsi="Times New Roman" w:cs="Times New Roman"/>
          <w:sz w:val="24"/>
          <w:szCs w:val="24"/>
        </w:rPr>
        <w:t xml:space="preserve"> </w:t>
      </w:r>
      <w:r w:rsidR="003A334F" w:rsidRPr="003A334F">
        <w:rPr>
          <w:rFonts w:ascii="Times New Roman" w:hAnsi="Times New Roman" w:cs="Times New Roman"/>
          <w:sz w:val="24"/>
          <w:szCs w:val="24"/>
        </w:rPr>
        <w:t xml:space="preserve">My morals are my opinions on what is essential or acceptable in life. </w:t>
      </w:r>
      <w:r w:rsidR="00B75C26" w:rsidRPr="00416B3B">
        <w:rPr>
          <w:rFonts w:ascii="Times New Roman" w:hAnsi="Times New Roman" w:cs="Times New Roman"/>
          <w:sz w:val="24"/>
          <w:szCs w:val="24"/>
        </w:rPr>
        <w:t xml:space="preserve">Adopting a comprehensive approach and sticking to my responsibilities allows me to study and recall significantly more knowledge. </w:t>
      </w:r>
      <w:r w:rsidR="003A334F" w:rsidRPr="003A334F">
        <w:rPr>
          <w:rFonts w:ascii="Times New Roman" w:hAnsi="Times New Roman" w:cs="Times New Roman"/>
          <w:sz w:val="24"/>
          <w:szCs w:val="24"/>
        </w:rPr>
        <w:t xml:space="preserve">I generally feel better content and secure when my values align </w:t>
      </w:r>
      <w:r w:rsidR="007E7E97">
        <w:rPr>
          <w:rFonts w:ascii="Times New Roman" w:hAnsi="Times New Roman" w:cs="Times New Roman"/>
          <w:sz w:val="24"/>
          <w:szCs w:val="24"/>
        </w:rPr>
        <w:t>with</w:t>
      </w:r>
      <w:r w:rsidR="003A334F" w:rsidRPr="003A334F">
        <w:rPr>
          <w:rFonts w:ascii="Times New Roman" w:hAnsi="Times New Roman" w:cs="Times New Roman"/>
          <w:sz w:val="24"/>
          <w:szCs w:val="24"/>
        </w:rPr>
        <w:t xml:space="preserve"> how </w:t>
      </w:r>
      <w:r w:rsidR="00A0657D">
        <w:rPr>
          <w:rFonts w:ascii="Times New Roman" w:hAnsi="Times New Roman" w:cs="Times New Roman"/>
          <w:sz w:val="24"/>
          <w:szCs w:val="24"/>
        </w:rPr>
        <w:t>I</w:t>
      </w:r>
      <w:r w:rsidR="003A334F" w:rsidRPr="003A334F">
        <w:rPr>
          <w:rFonts w:ascii="Times New Roman" w:hAnsi="Times New Roman" w:cs="Times New Roman"/>
          <w:sz w:val="24"/>
          <w:szCs w:val="24"/>
        </w:rPr>
        <w:t xml:space="preserve"> live or work. Unhappiness, perplexity, and despair can result from working and living in methods that violate my principles. So</w:t>
      </w:r>
      <w:r w:rsidR="00BA539D">
        <w:rPr>
          <w:rFonts w:ascii="Times New Roman" w:hAnsi="Times New Roman" w:cs="Times New Roman"/>
          <w:sz w:val="24"/>
          <w:szCs w:val="24"/>
        </w:rPr>
        <w:t>,</w:t>
      </w:r>
      <w:r w:rsidR="003A334F" w:rsidRPr="003A334F">
        <w:rPr>
          <w:rFonts w:ascii="Times New Roman" w:hAnsi="Times New Roman" w:cs="Times New Roman"/>
          <w:sz w:val="24"/>
          <w:szCs w:val="24"/>
        </w:rPr>
        <w:t xml:space="preserve"> there was a significant reason to figure out what my values are and try to align the work with them</w:t>
      </w:r>
      <w:r w:rsidR="00416B3B">
        <w:rPr>
          <w:rFonts w:ascii="Times New Roman" w:hAnsi="Times New Roman" w:cs="Times New Roman"/>
          <w:sz w:val="24"/>
          <w:szCs w:val="24"/>
        </w:rPr>
        <w:t xml:space="preserve">. </w:t>
      </w:r>
      <w:r w:rsidR="00416B3B" w:rsidRPr="00416B3B">
        <w:rPr>
          <w:rFonts w:ascii="Times New Roman" w:hAnsi="Times New Roman" w:cs="Times New Roman"/>
          <w:sz w:val="24"/>
          <w:szCs w:val="24"/>
        </w:rPr>
        <w:t xml:space="preserve">This profession pushes me to look for answers, and as a result, I get more knowledge. I'm confident that what </w:t>
      </w:r>
      <w:r w:rsidR="007E7E97">
        <w:rPr>
          <w:rFonts w:ascii="Times New Roman" w:hAnsi="Times New Roman" w:cs="Times New Roman"/>
          <w:sz w:val="24"/>
          <w:szCs w:val="24"/>
        </w:rPr>
        <w:t xml:space="preserve">the </w:t>
      </w:r>
      <w:r w:rsidR="00416B3B" w:rsidRPr="00416B3B">
        <w:rPr>
          <w:rFonts w:ascii="Times New Roman" w:hAnsi="Times New Roman" w:cs="Times New Roman"/>
          <w:sz w:val="24"/>
          <w:szCs w:val="24"/>
        </w:rPr>
        <w:t xml:space="preserve">world gives </w:t>
      </w:r>
      <w:r w:rsidR="007E7E97">
        <w:rPr>
          <w:rFonts w:ascii="Times New Roman" w:hAnsi="Times New Roman" w:cs="Times New Roman"/>
          <w:sz w:val="24"/>
          <w:szCs w:val="24"/>
        </w:rPr>
        <w:t>to</w:t>
      </w:r>
      <w:r w:rsidR="00416B3B" w:rsidRPr="00416B3B">
        <w:rPr>
          <w:rFonts w:ascii="Times New Roman" w:hAnsi="Times New Roman" w:cs="Times New Roman"/>
          <w:sz w:val="24"/>
          <w:szCs w:val="24"/>
        </w:rPr>
        <w:t xml:space="preserve"> me, I'll be able to handle it.</w:t>
      </w:r>
    </w:p>
    <w:p w14:paraId="20299A25" w14:textId="28AB72F4" w:rsidR="009B63CB" w:rsidRDefault="007C495D" w:rsidP="005D3208">
      <w:pPr>
        <w:spacing w:line="480" w:lineRule="auto"/>
        <w:jc w:val="both"/>
        <w:rPr>
          <w:rFonts w:ascii="Times New Roman" w:hAnsi="Times New Roman" w:cs="Times New Roman"/>
          <w:b/>
          <w:bCs/>
          <w:sz w:val="24"/>
          <w:szCs w:val="24"/>
        </w:rPr>
      </w:pPr>
      <w:r w:rsidRPr="007C495D">
        <w:rPr>
          <w:rFonts w:ascii="Times New Roman" w:hAnsi="Times New Roman" w:cs="Times New Roman"/>
          <w:b/>
          <w:bCs/>
          <w:sz w:val="24"/>
          <w:szCs w:val="24"/>
        </w:rPr>
        <w:t>Skills and Strengths</w:t>
      </w:r>
      <w:r w:rsidR="00EA3521">
        <w:rPr>
          <w:rFonts w:ascii="Times New Roman" w:hAnsi="Times New Roman" w:cs="Times New Roman"/>
          <w:b/>
          <w:bCs/>
          <w:sz w:val="24"/>
          <w:szCs w:val="24"/>
        </w:rPr>
        <w:t>:</w:t>
      </w:r>
    </w:p>
    <w:p w14:paraId="55A7CBC5" w14:textId="26F4B369" w:rsidR="0037182D" w:rsidRDefault="00F16F4D" w:rsidP="005D3208">
      <w:pPr>
        <w:spacing w:line="480" w:lineRule="auto"/>
        <w:jc w:val="both"/>
        <w:rPr>
          <w:rFonts w:ascii="Times New Roman" w:hAnsi="Times New Roman" w:cs="Times New Roman"/>
          <w:sz w:val="24"/>
          <w:szCs w:val="24"/>
        </w:rPr>
      </w:pPr>
      <w:r w:rsidRPr="00F16F4D">
        <w:rPr>
          <w:rFonts w:ascii="Times New Roman" w:hAnsi="Times New Roman" w:cs="Times New Roman"/>
          <w:sz w:val="24"/>
          <w:szCs w:val="24"/>
        </w:rPr>
        <w:t>SQL, Python, Power BI, Strategic Thinking, Rational Thought, and Visualization Techniques are some of the talents I've studied and displayed. We're using SharePoint and Microsoft's BI stack (SSRS, SSIS, SSAS, and PowerPivot). That background has contributed to a pleasant and productive three months of BI and SharePoint work.</w:t>
      </w:r>
      <w:r w:rsidR="00E251B1" w:rsidRPr="00E82DD8">
        <w:rPr>
          <w:rFonts w:ascii="Times New Roman" w:hAnsi="Times New Roman" w:cs="Times New Roman"/>
          <w:sz w:val="24"/>
          <w:szCs w:val="24"/>
        </w:rPr>
        <w:t xml:space="preserve"> </w:t>
      </w:r>
      <w:r w:rsidR="00330487" w:rsidRPr="00330487">
        <w:rPr>
          <w:rFonts w:ascii="Times New Roman" w:hAnsi="Times New Roman" w:cs="Times New Roman"/>
          <w:sz w:val="24"/>
          <w:szCs w:val="24"/>
        </w:rPr>
        <w:t>I'm extremely enthusiastic about my job and am happy to assist our consumers in obtaining the pertinent data they want to make critical decisions. 2005/2012 SQL Server Reporting Services (SSRS). Establish and sustain SQL Server 2005 data, as well as the Report Server setup. Create, manage, and update SSRS results, structures, and privileges.</w:t>
      </w:r>
      <w:r w:rsidR="00330487">
        <w:rPr>
          <w:rFonts w:ascii="Times New Roman" w:hAnsi="Times New Roman" w:cs="Times New Roman"/>
          <w:sz w:val="24"/>
          <w:szCs w:val="24"/>
        </w:rPr>
        <w:t xml:space="preserve"> </w:t>
      </w:r>
      <w:r w:rsidR="00330487" w:rsidRPr="00330487">
        <w:rPr>
          <w:rFonts w:ascii="Times New Roman" w:hAnsi="Times New Roman" w:cs="Times New Roman"/>
          <w:sz w:val="24"/>
          <w:szCs w:val="24"/>
        </w:rPr>
        <w:t xml:space="preserve">Plan, manage and execute a transition from independent SSRS 2005 to SSRS 2012 incorporated in a SharePoint 2013 environment. </w:t>
      </w:r>
      <w:r w:rsidR="00D83B50">
        <w:rPr>
          <w:rFonts w:ascii="Times New Roman" w:hAnsi="Times New Roman" w:cs="Times New Roman"/>
          <w:sz w:val="24"/>
          <w:szCs w:val="24"/>
        </w:rPr>
        <w:t>Assisted</w:t>
      </w:r>
      <w:r w:rsidR="00330487" w:rsidRPr="00330487">
        <w:rPr>
          <w:rFonts w:ascii="Times New Roman" w:hAnsi="Times New Roman" w:cs="Times New Roman"/>
          <w:sz w:val="24"/>
          <w:szCs w:val="24"/>
        </w:rPr>
        <w:t xml:space="preserve"> and manage</w:t>
      </w:r>
      <w:r w:rsidR="005812EB">
        <w:rPr>
          <w:rFonts w:ascii="Times New Roman" w:hAnsi="Times New Roman" w:cs="Times New Roman"/>
          <w:sz w:val="24"/>
          <w:szCs w:val="24"/>
        </w:rPr>
        <w:t xml:space="preserve">d </w:t>
      </w:r>
      <w:r w:rsidR="00330487" w:rsidRPr="00330487">
        <w:rPr>
          <w:rFonts w:ascii="Times New Roman" w:hAnsi="Times New Roman" w:cs="Times New Roman"/>
          <w:sz w:val="24"/>
          <w:szCs w:val="24"/>
        </w:rPr>
        <w:t>PowerPivot templates for usage in Excel and Power View in all editions of Excel PowerPivot and PowerPivot for SharePoint.</w:t>
      </w:r>
    </w:p>
    <w:p w14:paraId="0748CC0B" w14:textId="4C8CEE89" w:rsidR="009B63CB" w:rsidRPr="0037182D" w:rsidRDefault="007C495D" w:rsidP="005D3208">
      <w:pPr>
        <w:spacing w:line="480" w:lineRule="auto"/>
        <w:jc w:val="both"/>
        <w:rPr>
          <w:rFonts w:ascii="Times New Roman" w:hAnsi="Times New Roman" w:cs="Times New Roman"/>
          <w:sz w:val="24"/>
          <w:szCs w:val="24"/>
        </w:rPr>
      </w:pPr>
      <w:r w:rsidRPr="007C495D">
        <w:rPr>
          <w:rFonts w:ascii="Times New Roman" w:hAnsi="Times New Roman" w:cs="Times New Roman"/>
          <w:b/>
          <w:bCs/>
          <w:sz w:val="24"/>
          <w:szCs w:val="24"/>
        </w:rPr>
        <w:lastRenderedPageBreak/>
        <w:t>Leadership</w:t>
      </w:r>
      <w:r w:rsidR="00447CC1">
        <w:rPr>
          <w:rFonts w:ascii="Times New Roman" w:hAnsi="Times New Roman" w:cs="Times New Roman"/>
          <w:b/>
          <w:bCs/>
          <w:sz w:val="24"/>
          <w:szCs w:val="24"/>
        </w:rPr>
        <w:t>:</w:t>
      </w:r>
    </w:p>
    <w:p w14:paraId="3D84AA29" w14:textId="7951616C" w:rsidR="009B7F17" w:rsidRDefault="00C64FC5" w:rsidP="00CC0AAD">
      <w:pPr>
        <w:spacing w:line="480" w:lineRule="auto"/>
        <w:jc w:val="both"/>
        <w:rPr>
          <w:rFonts w:ascii="Times New Roman" w:hAnsi="Times New Roman" w:cs="Times New Roman"/>
          <w:sz w:val="24"/>
          <w:szCs w:val="24"/>
        </w:rPr>
      </w:pPr>
      <w:r w:rsidRPr="00C64FC5">
        <w:rPr>
          <w:rFonts w:ascii="Times New Roman" w:hAnsi="Times New Roman" w:cs="Times New Roman"/>
          <w:sz w:val="24"/>
          <w:szCs w:val="24"/>
        </w:rPr>
        <w:t>Scott Muller, my supervisor, has been a great help to me. He is an expert in technical matters and has led me through the assignments and duties that I am working on. He is among the greatest coaches I've ever worked with, and he may be able to give me a future reference. Systems and procedures should be documented, and users should be trained and supported.</w:t>
      </w:r>
      <w:r w:rsidR="00F75B34">
        <w:rPr>
          <w:rFonts w:ascii="Times New Roman" w:hAnsi="Times New Roman" w:cs="Times New Roman"/>
          <w:sz w:val="24"/>
          <w:szCs w:val="24"/>
        </w:rPr>
        <w:t xml:space="preserve"> </w:t>
      </w:r>
      <w:r w:rsidR="003D48F7">
        <w:rPr>
          <w:rFonts w:ascii="Times New Roman" w:hAnsi="Times New Roman" w:cs="Times New Roman"/>
          <w:sz w:val="24"/>
          <w:szCs w:val="24"/>
        </w:rPr>
        <w:t xml:space="preserve">I have </w:t>
      </w:r>
      <w:r w:rsidR="007E7E97">
        <w:rPr>
          <w:rFonts w:ascii="Times New Roman" w:hAnsi="Times New Roman" w:cs="Times New Roman"/>
          <w:sz w:val="24"/>
          <w:szCs w:val="24"/>
        </w:rPr>
        <w:t xml:space="preserve">been </w:t>
      </w:r>
      <w:r w:rsidR="00F75B34" w:rsidRPr="00F75B34">
        <w:rPr>
          <w:rFonts w:ascii="Times New Roman" w:hAnsi="Times New Roman" w:cs="Times New Roman"/>
          <w:sz w:val="24"/>
          <w:szCs w:val="24"/>
        </w:rPr>
        <w:t xml:space="preserve">involved in collecting information, and input was sought </w:t>
      </w:r>
      <w:r w:rsidR="007E7E97">
        <w:rPr>
          <w:rFonts w:ascii="Times New Roman" w:hAnsi="Times New Roman" w:cs="Times New Roman"/>
          <w:sz w:val="24"/>
          <w:szCs w:val="24"/>
        </w:rPr>
        <w:t>regularly</w:t>
      </w:r>
      <w:r w:rsidR="00F75B34" w:rsidRPr="00F75B34">
        <w:rPr>
          <w:rFonts w:ascii="Times New Roman" w:hAnsi="Times New Roman" w:cs="Times New Roman"/>
          <w:sz w:val="24"/>
          <w:szCs w:val="24"/>
        </w:rPr>
        <w:t xml:space="preserve"> to find out the effectiveness. From start to finish, you'll be in charge of </w:t>
      </w:r>
      <w:r w:rsidR="007E7E97">
        <w:rPr>
          <w:rFonts w:ascii="Times New Roman" w:hAnsi="Times New Roman" w:cs="Times New Roman"/>
          <w:sz w:val="24"/>
          <w:szCs w:val="24"/>
        </w:rPr>
        <w:t>several</w:t>
      </w:r>
      <w:r w:rsidR="00F75B34" w:rsidRPr="00F75B34">
        <w:rPr>
          <w:rFonts w:ascii="Times New Roman" w:hAnsi="Times New Roman" w:cs="Times New Roman"/>
          <w:sz w:val="24"/>
          <w:szCs w:val="24"/>
        </w:rPr>
        <w:t xml:space="preserve"> important initiatives. In numerous projects, I've held the positions of Project Manager, Product Manager, Business Analyst, and Developer. Create project scope papers, action plans, project schedule</w:t>
      </w:r>
      <w:r w:rsidR="007E7E97">
        <w:rPr>
          <w:rFonts w:ascii="Times New Roman" w:hAnsi="Times New Roman" w:cs="Times New Roman"/>
          <w:sz w:val="24"/>
          <w:szCs w:val="24"/>
        </w:rPr>
        <w:t>s</w:t>
      </w:r>
      <w:r w:rsidR="00F75B34" w:rsidRPr="00F75B34">
        <w:rPr>
          <w:rFonts w:ascii="Times New Roman" w:hAnsi="Times New Roman" w:cs="Times New Roman"/>
          <w:sz w:val="24"/>
          <w:szCs w:val="24"/>
        </w:rPr>
        <w:t>, and blueprints.</w:t>
      </w:r>
      <w:r w:rsidR="00CD6A7D">
        <w:rPr>
          <w:rFonts w:ascii="Times New Roman" w:hAnsi="Times New Roman" w:cs="Times New Roman"/>
          <w:sz w:val="24"/>
          <w:szCs w:val="24"/>
        </w:rPr>
        <w:t xml:space="preserve"> </w:t>
      </w:r>
      <w:r w:rsidR="00CD6A7D" w:rsidRPr="00CD6A7D">
        <w:rPr>
          <w:rFonts w:ascii="Times New Roman" w:hAnsi="Times New Roman" w:cs="Times New Roman"/>
          <w:sz w:val="24"/>
          <w:szCs w:val="24"/>
        </w:rPr>
        <w:t xml:space="preserve">Collaborate with all internal stakeholders to make sure </w:t>
      </w:r>
      <w:r w:rsidR="007E7E97">
        <w:rPr>
          <w:rFonts w:ascii="Times New Roman" w:hAnsi="Times New Roman" w:cs="Times New Roman"/>
          <w:sz w:val="24"/>
          <w:szCs w:val="24"/>
        </w:rPr>
        <w:t xml:space="preserve">the </w:t>
      </w:r>
      <w:r w:rsidR="00CD6A7D" w:rsidRPr="00CD6A7D">
        <w:rPr>
          <w:rFonts w:ascii="Times New Roman" w:hAnsi="Times New Roman" w:cs="Times New Roman"/>
          <w:sz w:val="24"/>
          <w:szCs w:val="24"/>
        </w:rPr>
        <w:t>goal is clear, the job and timetable objectives are evident, and therefore any hurdles in the group members' pathways are understood</w:t>
      </w:r>
      <w:r w:rsidR="00864BDA">
        <w:rPr>
          <w:rFonts w:ascii="Times New Roman" w:hAnsi="Times New Roman" w:cs="Times New Roman"/>
          <w:sz w:val="24"/>
          <w:szCs w:val="24"/>
        </w:rPr>
        <w:t>.</w:t>
      </w:r>
    </w:p>
    <w:p w14:paraId="39108E7F" w14:textId="42136BC3" w:rsidR="009B63CB" w:rsidRDefault="00911BA2" w:rsidP="005D320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S</w:t>
      </w:r>
      <w:r w:rsidR="007C495D" w:rsidRPr="007C495D">
        <w:rPr>
          <w:rFonts w:ascii="Times New Roman" w:hAnsi="Times New Roman" w:cs="Times New Roman"/>
          <w:b/>
          <w:bCs/>
          <w:sz w:val="24"/>
          <w:szCs w:val="24"/>
        </w:rPr>
        <w:t>uccesses, learnings, and takeaways</w:t>
      </w:r>
      <w:r>
        <w:rPr>
          <w:rFonts w:ascii="Times New Roman" w:hAnsi="Times New Roman" w:cs="Times New Roman"/>
          <w:b/>
          <w:bCs/>
          <w:sz w:val="24"/>
          <w:szCs w:val="24"/>
        </w:rPr>
        <w:t>:</w:t>
      </w:r>
    </w:p>
    <w:p w14:paraId="421133A9" w14:textId="7E19F7AB" w:rsidR="0083597C" w:rsidRDefault="005D3DB5" w:rsidP="005D3208">
      <w:pPr>
        <w:spacing w:line="480" w:lineRule="auto"/>
        <w:jc w:val="both"/>
        <w:rPr>
          <w:rFonts w:ascii="Times New Roman" w:hAnsi="Times New Roman" w:cs="Times New Roman"/>
          <w:sz w:val="24"/>
          <w:szCs w:val="24"/>
        </w:rPr>
      </w:pPr>
      <w:r w:rsidRPr="005D3DB5">
        <w:rPr>
          <w:rFonts w:ascii="Times New Roman" w:hAnsi="Times New Roman" w:cs="Times New Roman"/>
          <w:sz w:val="24"/>
          <w:szCs w:val="24"/>
        </w:rPr>
        <w:t xml:space="preserve">This greatly aided my skill development on the </w:t>
      </w:r>
      <w:proofErr w:type="spellStart"/>
      <w:r w:rsidRPr="005D3DB5">
        <w:rPr>
          <w:rFonts w:ascii="Times New Roman" w:hAnsi="Times New Roman" w:cs="Times New Roman"/>
          <w:sz w:val="24"/>
          <w:szCs w:val="24"/>
        </w:rPr>
        <w:t>PluralSight</w:t>
      </w:r>
      <w:proofErr w:type="spellEnd"/>
      <w:r w:rsidRPr="005D3DB5">
        <w:rPr>
          <w:rFonts w:ascii="Times New Roman" w:hAnsi="Times New Roman" w:cs="Times New Roman"/>
          <w:sz w:val="24"/>
          <w:szCs w:val="24"/>
        </w:rPr>
        <w:t xml:space="preserve"> and Udacity platforms. I'm going to put them in my resume's skills section. I'm part of a team that provides our Support and Training departments with the BI data and SharePoint guidance they need to run their businesses effectively. I'm starting to put together the necessary capacity to ensure this endeavor.</w:t>
      </w:r>
      <w:r w:rsidR="00FB4A0F">
        <w:rPr>
          <w:rFonts w:ascii="Times New Roman" w:hAnsi="Times New Roman" w:cs="Times New Roman"/>
          <w:sz w:val="24"/>
          <w:szCs w:val="24"/>
        </w:rPr>
        <w:t xml:space="preserve"> </w:t>
      </w:r>
      <w:r w:rsidR="00FB4A0F" w:rsidRPr="00FB4A0F">
        <w:rPr>
          <w:rFonts w:ascii="Times New Roman" w:hAnsi="Times New Roman" w:cs="Times New Roman"/>
          <w:sz w:val="24"/>
          <w:szCs w:val="24"/>
        </w:rPr>
        <w:t xml:space="preserve">Across a mix of datasets, database schema, SharePoint, and SharePoint Builder Processes, I've designed a simplified interface that allows quick access to the information and services, as well as inventive ways for the staff to serve the </w:t>
      </w:r>
      <w:r w:rsidR="003A6F08" w:rsidRPr="00FB4A0F">
        <w:rPr>
          <w:rFonts w:ascii="Times New Roman" w:hAnsi="Times New Roman" w:cs="Times New Roman"/>
          <w:sz w:val="24"/>
          <w:szCs w:val="24"/>
        </w:rPr>
        <w:t>ever-potential</w:t>
      </w:r>
      <w:r w:rsidR="00FB4A0F" w:rsidRPr="00FB4A0F">
        <w:rPr>
          <w:rFonts w:ascii="Times New Roman" w:hAnsi="Times New Roman" w:cs="Times New Roman"/>
          <w:sz w:val="24"/>
          <w:szCs w:val="24"/>
        </w:rPr>
        <w:t xml:space="preserve"> audience with advanced analytics.</w:t>
      </w:r>
      <w:r w:rsidR="001C79D2">
        <w:rPr>
          <w:rFonts w:ascii="Times New Roman" w:hAnsi="Times New Roman" w:cs="Times New Roman"/>
          <w:sz w:val="24"/>
          <w:szCs w:val="24"/>
        </w:rPr>
        <w:t xml:space="preserve"> </w:t>
      </w:r>
      <w:r w:rsidR="00F269DD">
        <w:rPr>
          <w:rFonts w:ascii="Times New Roman" w:hAnsi="Times New Roman" w:cs="Times New Roman"/>
          <w:sz w:val="24"/>
          <w:szCs w:val="24"/>
        </w:rPr>
        <w:t xml:space="preserve"> </w:t>
      </w:r>
      <w:r w:rsidR="00F269DD" w:rsidRPr="00F269DD">
        <w:rPr>
          <w:rFonts w:ascii="Times New Roman" w:hAnsi="Times New Roman" w:cs="Times New Roman"/>
          <w:sz w:val="24"/>
          <w:szCs w:val="24"/>
        </w:rPr>
        <w:t>Create tables and views to provide a scalable and manageable environment for updating and maintaining computations and KPI targets. To offer a scalable and maintainable architecture, develop a permission plan and strategy. Finding novel, imaginative, and easy answers to complex problems is one of my favorite things to do.</w:t>
      </w:r>
    </w:p>
    <w:p w14:paraId="49933291" w14:textId="52D09571" w:rsidR="007C495D" w:rsidRPr="000E4C14" w:rsidRDefault="007C495D" w:rsidP="005D3208">
      <w:pPr>
        <w:spacing w:line="480" w:lineRule="auto"/>
        <w:jc w:val="both"/>
        <w:rPr>
          <w:rFonts w:ascii="Times New Roman" w:hAnsi="Times New Roman" w:cs="Times New Roman"/>
          <w:sz w:val="24"/>
          <w:szCs w:val="24"/>
        </w:rPr>
      </w:pPr>
      <w:r w:rsidRPr="007C495D">
        <w:rPr>
          <w:rFonts w:ascii="Times New Roman" w:hAnsi="Times New Roman" w:cs="Times New Roman"/>
          <w:b/>
          <w:bCs/>
          <w:sz w:val="24"/>
          <w:szCs w:val="24"/>
        </w:rPr>
        <w:lastRenderedPageBreak/>
        <w:t>Next steps</w:t>
      </w:r>
      <w:r w:rsidR="00911BA2">
        <w:rPr>
          <w:rFonts w:ascii="Times New Roman" w:hAnsi="Times New Roman" w:cs="Times New Roman"/>
          <w:b/>
          <w:bCs/>
          <w:sz w:val="24"/>
          <w:szCs w:val="24"/>
        </w:rPr>
        <w:t>:</w:t>
      </w:r>
    </w:p>
    <w:p w14:paraId="31B7409A" w14:textId="352FF28C" w:rsidR="00C34113" w:rsidRDefault="00CE7198" w:rsidP="00757201">
      <w:pPr>
        <w:spacing w:line="480" w:lineRule="auto"/>
        <w:jc w:val="both"/>
        <w:rPr>
          <w:rFonts w:ascii="Times New Roman" w:hAnsi="Times New Roman" w:cs="Times New Roman"/>
          <w:sz w:val="24"/>
          <w:szCs w:val="24"/>
        </w:rPr>
      </w:pPr>
      <w:r>
        <w:rPr>
          <w:rFonts w:ascii="Times New Roman" w:hAnsi="Times New Roman" w:cs="Times New Roman"/>
          <w:sz w:val="24"/>
          <w:szCs w:val="24"/>
        </w:rPr>
        <w:t>In the coming days, I will be focusing on improving my Skill sets and practice a lot of programming to target full</w:t>
      </w:r>
      <w:r w:rsidR="007E7E97">
        <w:rPr>
          <w:rFonts w:ascii="Times New Roman" w:hAnsi="Times New Roman" w:cs="Times New Roman"/>
          <w:sz w:val="24"/>
          <w:szCs w:val="24"/>
        </w:rPr>
        <w:t>-</w:t>
      </w:r>
      <w:r>
        <w:rPr>
          <w:rFonts w:ascii="Times New Roman" w:hAnsi="Times New Roman" w:cs="Times New Roman"/>
          <w:sz w:val="24"/>
          <w:szCs w:val="24"/>
        </w:rPr>
        <w:t xml:space="preserve">time roles. I will be also harnessing Power BI and Tableau Data Visualization Tools. If required, I am also prepared to do a couple of Certifications to stand out in the crowd. </w:t>
      </w:r>
      <w:r w:rsidR="00C34113" w:rsidRPr="00C34113">
        <w:rPr>
          <w:rFonts w:ascii="Times New Roman" w:hAnsi="Times New Roman" w:cs="Times New Roman"/>
          <w:sz w:val="24"/>
          <w:szCs w:val="24"/>
        </w:rPr>
        <w:t xml:space="preserve">This is necessary for anyone opportunities in the Business Intelligence field. To stay in the league, I'll have to polish up my Python and Power BI skills. I have Power BI projects lined </w:t>
      </w:r>
      <w:r w:rsidR="00D733A1" w:rsidRPr="00C34113">
        <w:rPr>
          <w:rFonts w:ascii="Times New Roman" w:hAnsi="Times New Roman" w:cs="Times New Roman"/>
          <w:sz w:val="24"/>
          <w:szCs w:val="24"/>
        </w:rPr>
        <w:t>up;</w:t>
      </w:r>
      <w:r w:rsidR="00C34113" w:rsidRPr="00C34113">
        <w:rPr>
          <w:rFonts w:ascii="Times New Roman" w:hAnsi="Times New Roman" w:cs="Times New Roman"/>
          <w:sz w:val="24"/>
          <w:szCs w:val="24"/>
        </w:rPr>
        <w:t xml:space="preserve"> therefore</w:t>
      </w:r>
      <w:r w:rsidR="004F6764">
        <w:rPr>
          <w:rFonts w:ascii="Times New Roman" w:hAnsi="Times New Roman" w:cs="Times New Roman"/>
          <w:sz w:val="24"/>
          <w:szCs w:val="24"/>
        </w:rPr>
        <w:t>,</w:t>
      </w:r>
      <w:r w:rsidR="00C34113" w:rsidRPr="00C34113">
        <w:rPr>
          <w:rFonts w:ascii="Times New Roman" w:hAnsi="Times New Roman" w:cs="Times New Roman"/>
          <w:sz w:val="24"/>
          <w:szCs w:val="24"/>
        </w:rPr>
        <w:t xml:space="preserve"> I also need</w:t>
      </w:r>
      <w:r w:rsidR="007E7E97">
        <w:rPr>
          <w:rFonts w:ascii="Times New Roman" w:hAnsi="Times New Roman" w:cs="Times New Roman"/>
          <w:sz w:val="24"/>
          <w:szCs w:val="24"/>
        </w:rPr>
        <w:t xml:space="preserve"> to</w:t>
      </w:r>
      <w:r w:rsidR="00C34113" w:rsidRPr="00C34113">
        <w:rPr>
          <w:rFonts w:ascii="Times New Roman" w:hAnsi="Times New Roman" w:cs="Times New Roman"/>
          <w:sz w:val="24"/>
          <w:szCs w:val="24"/>
        </w:rPr>
        <w:t xml:space="preserve"> make sure I also have essential abilities in my toolbox. Considering my practical training, I would have been an ideal fit for a corporation in terms of working with customers and obtaining Customer Needs.</w:t>
      </w:r>
      <w:r w:rsidR="0072079D">
        <w:rPr>
          <w:rFonts w:ascii="Times New Roman" w:hAnsi="Times New Roman" w:cs="Times New Roman"/>
          <w:sz w:val="24"/>
          <w:szCs w:val="24"/>
        </w:rPr>
        <w:t xml:space="preserve"> I am also planning to work on Software Development and the ways to develop Data visualization tools using various Web Programming Languages. </w:t>
      </w:r>
      <w:r w:rsidR="00E31773">
        <w:rPr>
          <w:rFonts w:ascii="Times New Roman" w:hAnsi="Times New Roman" w:cs="Times New Roman"/>
          <w:sz w:val="24"/>
          <w:szCs w:val="24"/>
        </w:rPr>
        <w:t xml:space="preserve">I also have some experience in Senior Software Development and Frontend Web Development. </w:t>
      </w:r>
      <w:r w:rsidR="00EB0007">
        <w:rPr>
          <w:rFonts w:ascii="Times New Roman" w:hAnsi="Times New Roman" w:cs="Times New Roman"/>
          <w:sz w:val="24"/>
          <w:szCs w:val="24"/>
        </w:rPr>
        <w:t>So, this is how I am planning my Future plans and goals to work on. Looking forward for an enriching journey in my life.</w:t>
      </w:r>
    </w:p>
    <w:sectPr w:rsidR="00C34113">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4FFCD" w14:textId="77777777" w:rsidR="00C02FA1" w:rsidRDefault="00C02FA1" w:rsidP="00375840">
      <w:pPr>
        <w:spacing w:after="0" w:line="240" w:lineRule="auto"/>
      </w:pPr>
      <w:r>
        <w:separator/>
      </w:r>
    </w:p>
  </w:endnote>
  <w:endnote w:type="continuationSeparator" w:id="0">
    <w:p w14:paraId="42BC3B22" w14:textId="77777777" w:rsidR="00C02FA1" w:rsidRDefault="00C02FA1" w:rsidP="00375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DDD84" w14:textId="77777777" w:rsidR="00C02FA1" w:rsidRDefault="00C02FA1" w:rsidP="00375840">
      <w:pPr>
        <w:spacing w:after="0" w:line="240" w:lineRule="auto"/>
      </w:pPr>
      <w:r>
        <w:separator/>
      </w:r>
    </w:p>
  </w:footnote>
  <w:footnote w:type="continuationSeparator" w:id="0">
    <w:p w14:paraId="72D05B68" w14:textId="77777777" w:rsidR="00C02FA1" w:rsidRDefault="00C02FA1" w:rsidP="00375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92552" w14:textId="5946E6F5" w:rsidR="00317B48" w:rsidRPr="00317B48" w:rsidRDefault="00375840" w:rsidP="00317B48">
    <w:pPr>
      <w:pStyle w:val="Header"/>
    </w:pPr>
    <w:r>
      <w:t>Co-op Reflection Paper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1BCA"/>
    <w:multiLevelType w:val="hybridMultilevel"/>
    <w:tmpl w:val="AFDAAC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tDQ1NjIzMTC2NDZQ0lEKTi0uzszPAykwrgUAtVQ8oSwAAAA="/>
  </w:docVars>
  <w:rsids>
    <w:rsidRoot w:val="00030453"/>
    <w:rsid w:val="000059DF"/>
    <w:rsid w:val="00005CB2"/>
    <w:rsid w:val="00005DCA"/>
    <w:rsid w:val="00006372"/>
    <w:rsid w:val="000067B1"/>
    <w:rsid w:val="00021BD6"/>
    <w:rsid w:val="00027CBA"/>
    <w:rsid w:val="00030453"/>
    <w:rsid w:val="00051E4C"/>
    <w:rsid w:val="000761B8"/>
    <w:rsid w:val="0008146E"/>
    <w:rsid w:val="00090060"/>
    <w:rsid w:val="000A1EB6"/>
    <w:rsid w:val="000B5DEE"/>
    <w:rsid w:val="000D2CF1"/>
    <w:rsid w:val="000D3730"/>
    <w:rsid w:val="000E4C14"/>
    <w:rsid w:val="000F6989"/>
    <w:rsid w:val="0011028B"/>
    <w:rsid w:val="00117E33"/>
    <w:rsid w:val="001502D1"/>
    <w:rsid w:val="0016685B"/>
    <w:rsid w:val="00181BE6"/>
    <w:rsid w:val="00197E51"/>
    <w:rsid w:val="001A0865"/>
    <w:rsid w:val="001A0A90"/>
    <w:rsid w:val="001C1203"/>
    <w:rsid w:val="001C1CD6"/>
    <w:rsid w:val="001C3B89"/>
    <w:rsid w:val="001C79D2"/>
    <w:rsid w:val="001D0B3C"/>
    <w:rsid w:val="001F31C1"/>
    <w:rsid w:val="00211F15"/>
    <w:rsid w:val="002120DF"/>
    <w:rsid w:val="00214F64"/>
    <w:rsid w:val="00222698"/>
    <w:rsid w:val="00241A42"/>
    <w:rsid w:val="00251D2C"/>
    <w:rsid w:val="00252AE0"/>
    <w:rsid w:val="002610D9"/>
    <w:rsid w:val="002612A1"/>
    <w:rsid w:val="002739B5"/>
    <w:rsid w:val="00284C18"/>
    <w:rsid w:val="00287EB8"/>
    <w:rsid w:val="00291BF2"/>
    <w:rsid w:val="00297DD3"/>
    <w:rsid w:val="002C1A33"/>
    <w:rsid w:val="002C378F"/>
    <w:rsid w:val="002C5F58"/>
    <w:rsid w:val="002C78D1"/>
    <w:rsid w:val="002E10B2"/>
    <w:rsid w:val="00311555"/>
    <w:rsid w:val="00313C37"/>
    <w:rsid w:val="00330487"/>
    <w:rsid w:val="00330B6B"/>
    <w:rsid w:val="0035305F"/>
    <w:rsid w:val="00354E73"/>
    <w:rsid w:val="00355042"/>
    <w:rsid w:val="0037182D"/>
    <w:rsid w:val="00375840"/>
    <w:rsid w:val="00375A7E"/>
    <w:rsid w:val="00393ADF"/>
    <w:rsid w:val="00394D84"/>
    <w:rsid w:val="003A334F"/>
    <w:rsid w:val="003A6F08"/>
    <w:rsid w:val="003B4ED8"/>
    <w:rsid w:val="003B75FC"/>
    <w:rsid w:val="003C6D9A"/>
    <w:rsid w:val="003D48F7"/>
    <w:rsid w:val="003E6882"/>
    <w:rsid w:val="003F5967"/>
    <w:rsid w:val="003F7F46"/>
    <w:rsid w:val="004035ED"/>
    <w:rsid w:val="00403AC1"/>
    <w:rsid w:val="00406088"/>
    <w:rsid w:val="00414581"/>
    <w:rsid w:val="00416B3B"/>
    <w:rsid w:val="00421295"/>
    <w:rsid w:val="00434192"/>
    <w:rsid w:val="00446CB5"/>
    <w:rsid w:val="00447CC1"/>
    <w:rsid w:val="00452F00"/>
    <w:rsid w:val="004627B7"/>
    <w:rsid w:val="00470691"/>
    <w:rsid w:val="00482727"/>
    <w:rsid w:val="00483875"/>
    <w:rsid w:val="00485526"/>
    <w:rsid w:val="00490777"/>
    <w:rsid w:val="004A3966"/>
    <w:rsid w:val="004B3A42"/>
    <w:rsid w:val="004B51A1"/>
    <w:rsid w:val="004B5322"/>
    <w:rsid w:val="004B6880"/>
    <w:rsid w:val="004C59F5"/>
    <w:rsid w:val="004C61CD"/>
    <w:rsid w:val="004C7E0F"/>
    <w:rsid w:val="004E4E21"/>
    <w:rsid w:val="004F04A2"/>
    <w:rsid w:val="004F05A0"/>
    <w:rsid w:val="004F517E"/>
    <w:rsid w:val="004F6764"/>
    <w:rsid w:val="005479EE"/>
    <w:rsid w:val="00552A01"/>
    <w:rsid w:val="00560E81"/>
    <w:rsid w:val="00561111"/>
    <w:rsid w:val="005648AC"/>
    <w:rsid w:val="005812EB"/>
    <w:rsid w:val="0059598D"/>
    <w:rsid w:val="005961BB"/>
    <w:rsid w:val="005B2B7A"/>
    <w:rsid w:val="005C73DF"/>
    <w:rsid w:val="005D0283"/>
    <w:rsid w:val="005D3208"/>
    <w:rsid w:val="005D3DB5"/>
    <w:rsid w:val="005E0BDB"/>
    <w:rsid w:val="005E19DE"/>
    <w:rsid w:val="005E72C2"/>
    <w:rsid w:val="00615069"/>
    <w:rsid w:val="00617BDE"/>
    <w:rsid w:val="00636FD2"/>
    <w:rsid w:val="0066627A"/>
    <w:rsid w:val="00670972"/>
    <w:rsid w:val="00676A28"/>
    <w:rsid w:val="00683117"/>
    <w:rsid w:val="006A73AF"/>
    <w:rsid w:val="006B244D"/>
    <w:rsid w:val="006B3981"/>
    <w:rsid w:val="006D2835"/>
    <w:rsid w:val="00706545"/>
    <w:rsid w:val="0072079D"/>
    <w:rsid w:val="00744B0F"/>
    <w:rsid w:val="0074767E"/>
    <w:rsid w:val="00757201"/>
    <w:rsid w:val="00762D3C"/>
    <w:rsid w:val="00771FFA"/>
    <w:rsid w:val="00776D0E"/>
    <w:rsid w:val="007867A5"/>
    <w:rsid w:val="007A77FF"/>
    <w:rsid w:val="007C495D"/>
    <w:rsid w:val="007C57B6"/>
    <w:rsid w:val="007C659A"/>
    <w:rsid w:val="007D641A"/>
    <w:rsid w:val="007E0684"/>
    <w:rsid w:val="007E7E97"/>
    <w:rsid w:val="007F23A2"/>
    <w:rsid w:val="007F31DB"/>
    <w:rsid w:val="007F462F"/>
    <w:rsid w:val="007F733F"/>
    <w:rsid w:val="00834B6E"/>
    <w:rsid w:val="0083597C"/>
    <w:rsid w:val="00864BDA"/>
    <w:rsid w:val="00873324"/>
    <w:rsid w:val="00886C57"/>
    <w:rsid w:val="00890DF8"/>
    <w:rsid w:val="00891701"/>
    <w:rsid w:val="00897BB0"/>
    <w:rsid w:val="008B2ABC"/>
    <w:rsid w:val="008B39C9"/>
    <w:rsid w:val="008C618B"/>
    <w:rsid w:val="008D330A"/>
    <w:rsid w:val="008D3BD7"/>
    <w:rsid w:val="008E425F"/>
    <w:rsid w:val="00911BA2"/>
    <w:rsid w:val="00923968"/>
    <w:rsid w:val="00925AB3"/>
    <w:rsid w:val="009349A3"/>
    <w:rsid w:val="00956FF3"/>
    <w:rsid w:val="009615CA"/>
    <w:rsid w:val="00964C3E"/>
    <w:rsid w:val="00964ED8"/>
    <w:rsid w:val="00973AB0"/>
    <w:rsid w:val="009762F0"/>
    <w:rsid w:val="009862C2"/>
    <w:rsid w:val="009A2643"/>
    <w:rsid w:val="009B63CB"/>
    <w:rsid w:val="009B7F17"/>
    <w:rsid w:val="009D09A8"/>
    <w:rsid w:val="009D2E28"/>
    <w:rsid w:val="009D69FE"/>
    <w:rsid w:val="009E1C16"/>
    <w:rsid w:val="009F1C08"/>
    <w:rsid w:val="009F27E2"/>
    <w:rsid w:val="009F5F5D"/>
    <w:rsid w:val="009F7181"/>
    <w:rsid w:val="00A018A8"/>
    <w:rsid w:val="00A0657D"/>
    <w:rsid w:val="00A11B65"/>
    <w:rsid w:val="00A13663"/>
    <w:rsid w:val="00A1497A"/>
    <w:rsid w:val="00A17ACE"/>
    <w:rsid w:val="00A22033"/>
    <w:rsid w:val="00A274C7"/>
    <w:rsid w:val="00A415E9"/>
    <w:rsid w:val="00A646B1"/>
    <w:rsid w:val="00A77B2B"/>
    <w:rsid w:val="00A81E93"/>
    <w:rsid w:val="00A837E6"/>
    <w:rsid w:val="00AA6BA6"/>
    <w:rsid w:val="00AB0B2A"/>
    <w:rsid w:val="00AB1D09"/>
    <w:rsid w:val="00AC3030"/>
    <w:rsid w:val="00AD499F"/>
    <w:rsid w:val="00AD7A65"/>
    <w:rsid w:val="00AF221B"/>
    <w:rsid w:val="00AF3CBA"/>
    <w:rsid w:val="00B06769"/>
    <w:rsid w:val="00B2400E"/>
    <w:rsid w:val="00B276DE"/>
    <w:rsid w:val="00B34B3C"/>
    <w:rsid w:val="00B44C41"/>
    <w:rsid w:val="00B45D83"/>
    <w:rsid w:val="00B51D94"/>
    <w:rsid w:val="00B6411F"/>
    <w:rsid w:val="00B679C2"/>
    <w:rsid w:val="00B74FB3"/>
    <w:rsid w:val="00B75C26"/>
    <w:rsid w:val="00B87E6D"/>
    <w:rsid w:val="00B91353"/>
    <w:rsid w:val="00B93BB6"/>
    <w:rsid w:val="00BA539D"/>
    <w:rsid w:val="00BA6BBD"/>
    <w:rsid w:val="00BC0F78"/>
    <w:rsid w:val="00BE3E6B"/>
    <w:rsid w:val="00BF08DF"/>
    <w:rsid w:val="00BF6224"/>
    <w:rsid w:val="00C02FA1"/>
    <w:rsid w:val="00C20C24"/>
    <w:rsid w:val="00C217B4"/>
    <w:rsid w:val="00C33090"/>
    <w:rsid w:val="00C34113"/>
    <w:rsid w:val="00C441C3"/>
    <w:rsid w:val="00C64FC5"/>
    <w:rsid w:val="00C72B43"/>
    <w:rsid w:val="00CA3816"/>
    <w:rsid w:val="00CA747A"/>
    <w:rsid w:val="00CB21FB"/>
    <w:rsid w:val="00CC0AAD"/>
    <w:rsid w:val="00CC47F1"/>
    <w:rsid w:val="00CC6F30"/>
    <w:rsid w:val="00CD6A7D"/>
    <w:rsid w:val="00CE7198"/>
    <w:rsid w:val="00D03D7C"/>
    <w:rsid w:val="00D135B3"/>
    <w:rsid w:val="00D4006A"/>
    <w:rsid w:val="00D50CDE"/>
    <w:rsid w:val="00D64FEF"/>
    <w:rsid w:val="00D71C55"/>
    <w:rsid w:val="00D7291A"/>
    <w:rsid w:val="00D733A1"/>
    <w:rsid w:val="00D751AA"/>
    <w:rsid w:val="00D8065C"/>
    <w:rsid w:val="00D83B50"/>
    <w:rsid w:val="00DC399D"/>
    <w:rsid w:val="00DF491A"/>
    <w:rsid w:val="00DF6254"/>
    <w:rsid w:val="00DF66AA"/>
    <w:rsid w:val="00E01180"/>
    <w:rsid w:val="00E060EB"/>
    <w:rsid w:val="00E10E9D"/>
    <w:rsid w:val="00E251B1"/>
    <w:rsid w:val="00E25A2A"/>
    <w:rsid w:val="00E31773"/>
    <w:rsid w:val="00E31832"/>
    <w:rsid w:val="00E50414"/>
    <w:rsid w:val="00E549E8"/>
    <w:rsid w:val="00E70E72"/>
    <w:rsid w:val="00E82DD8"/>
    <w:rsid w:val="00E87501"/>
    <w:rsid w:val="00E91CFE"/>
    <w:rsid w:val="00E92765"/>
    <w:rsid w:val="00E968FE"/>
    <w:rsid w:val="00E972AF"/>
    <w:rsid w:val="00EA3521"/>
    <w:rsid w:val="00EA3CD2"/>
    <w:rsid w:val="00EB0007"/>
    <w:rsid w:val="00EC25BC"/>
    <w:rsid w:val="00ED2F7A"/>
    <w:rsid w:val="00EE5DB4"/>
    <w:rsid w:val="00F130BD"/>
    <w:rsid w:val="00F16F4D"/>
    <w:rsid w:val="00F16FE8"/>
    <w:rsid w:val="00F269DD"/>
    <w:rsid w:val="00F327E6"/>
    <w:rsid w:val="00F371E8"/>
    <w:rsid w:val="00F51B9C"/>
    <w:rsid w:val="00F62419"/>
    <w:rsid w:val="00F6334D"/>
    <w:rsid w:val="00F65069"/>
    <w:rsid w:val="00F75B34"/>
    <w:rsid w:val="00F7756F"/>
    <w:rsid w:val="00F90F44"/>
    <w:rsid w:val="00FB2DB0"/>
    <w:rsid w:val="00FB3375"/>
    <w:rsid w:val="00FB4A0F"/>
    <w:rsid w:val="00FF356F"/>
    <w:rsid w:val="00FF3EE0"/>
    <w:rsid w:val="00FF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81713"/>
  <w15:chartTrackingRefBased/>
  <w15:docId w15:val="{5727A222-F4E3-47D7-9D39-98BBD9AE8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419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1B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1B9C"/>
  </w:style>
  <w:style w:type="paragraph" w:styleId="Footer">
    <w:name w:val="footer"/>
    <w:basedOn w:val="Normal"/>
    <w:link w:val="FooterChar"/>
    <w:uiPriority w:val="99"/>
    <w:unhideWhenUsed/>
    <w:rsid w:val="003758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5840"/>
  </w:style>
  <w:style w:type="paragraph" w:styleId="ListParagraph">
    <w:name w:val="List Paragraph"/>
    <w:basedOn w:val="Normal"/>
    <w:uiPriority w:val="34"/>
    <w:qFormat/>
    <w:rsid w:val="00D751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5</Pages>
  <Words>1074</Words>
  <Characters>61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60</cp:revision>
  <dcterms:created xsi:type="dcterms:W3CDTF">2021-08-07T14:18:00Z</dcterms:created>
  <dcterms:modified xsi:type="dcterms:W3CDTF">2021-08-21T03:55:00Z</dcterms:modified>
</cp:coreProperties>
</file>